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nz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anzania received a score of 69.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anzan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nzania received a score of</w:t>
      </w:r>
      <w:r>
        <w:t xml:space="preserve"> </w:t>
      </w:r>
      <w:r>
        <w:rPr>
          <w:b/>
          <w:bCs/>
        </w:rPr>
        <w:t xml:space="preserve">70.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anzania received a score of 83.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anzania received a score of 50.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anzani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anzan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anzan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anzan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anz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anza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anza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anzan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anza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anzan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anzan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anza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anzan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1967,1978,1988,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07,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0, 2006, 2007, 2008, 2010, 2011, 2012, 2014,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6, 2014,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1996, 1999, 2004, 2006, 2008, 2010, 2015,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4</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E37F5F-6A51-4698-A8D2-4EE76E002B39}"/>
</file>

<file path=customXml/itemProps2.xml><?xml version="1.0" encoding="utf-8"?>
<ds:datastoreItem xmlns:ds="http://schemas.openxmlformats.org/officeDocument/2006/customXml" ds:itemID="{A63454C3-0056-448C-8707-235810AAA9F1}"/>
</file>

<file path=customXml/itemProps3.xml><?xml version="1.0" encoding="utf-8"?>
<ds:datastoreItem xmlns:ds="http://schemas.openxmlformats.org/officeDocument/2006/customXml" ds:itemID="{1E1E9AD2-E9F8-4B9A-ADDE-7119DA61791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58:17Z</dcterms:created>
  <dcterms:modified xsi:type="dcterms:W3CDTF">2024-11-01T12: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anza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